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2522D" w:rsidRPr="00F319B9" w:rsidRDefault="00B61362" w:rsidP="00B61362">
      <w:pPr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319B9">
        <w:rPr>
          <w:rFonts w:ascii="Times New Roman" w:hAnsi="Times New Roman" w:cs="Times New Roman"/>
          <w:b/>
          <w:sz w:val="28"/>
          <w:szCs w:val="28"/>
        </w:rPr>
        <w:t>IEEE Student Chapte</w:t>
      </w:r>
      <w:r w:rsidR="00320B36">
        <w:rPr>
          <w:rFonts w:ascii="Times New Roman" w:hAnsi="Times New Roman" w:cs="Times New Roman"/>
          <w:b/>
          <w:sz w:val="28"/>
          <w:szCs w:val="28"/>
        </w:rPr>
        <w:t>r</w:t>
      </w:r>
      <w:r w:rsidR="00F319B9" w:rsidRPr="00F319B9">
        <w:rPr>
          <w:rFonts w:ascii="Times New Roman" w:hAnsi="Times New Roman" w:cs="Times New Roman"/>
          <w:b/>
          <w:sz w:val="28"/>
          <w:szCs w:val="28"/>
        </w:rPr>
        <w:t xml:space="preserve">, Thapar University </w:t>
      </w:r>
    </w:p>
    <w:p w:rsidR="00F319B9" w:rsidRDefault="00F319B9" w:rsidP="00B61362">
      <w:pPr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EEE St</w:t>
      </w:r>
      <w:r w:rsidR="00BE5671">
        <w:rPr>
          <w:rFonts w:ascii="Times New Roman" w:hAnsi="Times New Roman" w:cs="Times New Roman"/>
          <w:b/>
          <w:sz w:val="24"/>
          <w:szCs w:val="24"/>
        </w:rPr>
        <w:t>udent Chapter Annual Report 2016</w:t>
      </w:r>
    </w:p>
    <w:p w:rsidR="00E9160A" w:rsidRPr="00B61362" w:rsidRDefault="00E9160A" w:rsidP="00B61362">
      <w:pPr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E6D5D" w:rsidRPr="00B830D4" w:rsidRDefault="00CC0246" w:rsidP="00B6136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30D4">
        <w:rPr>
          <w:rFonts w:ascii="Times New Roman" w:hAnsi="Times New Roman" w:cs="Times New Roman"/>
          <w:sz w:val="24"/>
          <w:szCs w:val="24"/>
        </w:rPr>
        <w:t xml:space="preserve">IEEE </w:t>
      </w:r>
      <w:r w:rsidR="000E2BEB" w:rsidRPr="00B830D4">
        <w:rPr>
          <w:rFonts w:ascii="Times New Roman" w:hAnsi="Times New Roman" w:cs="Times New Roman"/>
          <w:sz w:val="24"/>
          <w:szCs w:val="24"/>
        </w:rPr>
        <w:t>Workshop on Big Data</w:t>
      </w:r>
    </w:p>
    <w:p w:rsidR="00CC0246" w:rsidRDefault="00320B36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nue</w:t>
      </w:r>
      <w:r w:rsidR="00CC0246" w:rsidRPr="00B830D4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UG-CS lab, </w:t>
      </w:r>
      <w:r w:rsidR="000E2BEB" w:rsidRPr="00B830D4">
        <w:rPr>
          <w:rFonts w:ascii="Times New Roman" w:hAnsi="Times New Roman" w:cs="Times New Roman"/>
          <w:sz w:val="24"/>
          <w:szCs w:val="24"/>
        </w:rPr>
        <w:t>Thapar University</w:t>
      </w:r>
    </w:p>
    <w:p w:rsidR="00E9160A" w:rsidRPr="00B830D4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F8388D" w:rsidRDefault="000E2BEB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830D4">
        <w:rPr>
          <w:rFonts w:ascii="Times New Roman" w:hAnsi="Times New Roman" w:cs="Times New Roman"/>
          <w:sz w:val="24"/>
          <w:szCs w:val="24"/>
        </w:rPr>
        <w:t>On Feb</w:t>
      </w:r>
      <w:r w:rsidR="00320B36">
        <w:rPr>
          <w:rFonts w:ascii="Times New Roman" w:hAnsi="Times New Roman" w:cs="Times New Roman"/>
          <w:sz w:val="24"/>
          <w:szCs w:val="24"/>
        </w:rPr>
        <w:t xml:space="preserve"> </w:t>
      </w:r>
      <w:r w:rsidR="009C7D6A" w:rsidRPr="00B830D4">
        <w:rPr>
          <w:rFonts w:ascii="Times New Roman" w:hAnsi="Times New Roman" w:cs="Times New Roman"/>
          <w:sz w:val="24"/>
          <w:szCs w:val="24"/>
        </w:rPr>
        <w:t>8</w:t>
      </w:r>
      <w:r w:rsidR="009C7D6A" w:rsidRPr="009C7D6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B830D4">
        <w:rPr>
          <w:rFonts w:ascii="Times New Roman" w:hAnsi="Times New Roman" w:cs="Times New Roman"/>
          <w:sz w:val="24"/>
          <w:szCs w:val="24"/>
        </w:rPr>
        <w:t xml:space="preserve"> 2016</w:t>
      </w:r>
      <w:r w:rsidR="009C7D6A">
        <w:rPr>
          <w:rFonts w:ascii="Times New Roman" w:hAnsi="Times New Roman" w:cs="Times New Roman"/>
          <w:sz w:val="24"/>
          <w:szCs w:val="24"/>
        </w:rPr>
        <w:t>,</w:t>
      </w:r>
      <w:r w:rsidR="00CC0246" w:rsidRPr="00B830D4">
        <w:rPr>
          <w:rFonts w:ascii="Times New Roman" w:hAnsi="Times New Roman" w:cs="Times New Roman"/>
          <w:sz w:val="24"/>
          <w:szCs w:val="24"/>
        </w:rPr>
        <w:t xml:space="preserve"> there was a </w:t>
      </w:r>
      <w:r w:rsidRPr="00B830D4">
        <w:rPr>
          <w:rFonts w:ascii="Times New Roman" w:hAnsi="Times New Roman" w:cs="Times New Roman"/>
          <w:sz w:val="24"/>
          <w:szCs w:val="24"/>
        </w:rPr>
        <w:t xml:space="preserve">workshop on Big Data organised in Thapar campus. </w:t>
      </w:r>
      <w:r w:rsidR="00320B36">
        <w:rPr>
          <w:rFonts w:ascii="Times New Roman" w:hAnsi="Times New Roman" w:cs="Times New Roman"/>
          <w:sz w:val="24"/>
          <w:szCs w:val="24"/>
        </w:rPr>
        <w:t xml:space="preserve">Fifty Six students of </w:t>
      </w:r>
      <w:r w:rsidRPr="00B830D4">
        <w:rPr>
          <w:rFonts w:ascii="Times New Roman" w:hAnsi="Times New Roman" w:cs="Times New Roman"/>
          <w:sz w:val="24"/>
          <w:szCs w:val="24"/>
        </w:rPr>
        <w:t>Computer Science</w:t>
      </w:r>
      <w:r w:rsidR="00320B36">
        <w:rPr>
          <w:rFonts w:ascii="Times New Roman" w:hAnsi="Times New Roman" w:cs="Times New Roman"/>
          <w:sz w:val="24"/>
          <w:szCs w:val="24"/>
        </w:rPr>
        <w:t xml:space="preserve"> branch</w:t>
      </w:r>
      <w:r w:rsidRPr="00B830D4">
        <w:rPr>
          <w:rFonts w:ascii="Times New Roman" w:hAnsi="Times New Roman" w:cs="Times New Roman"/>
          <w:sz w:val="24"/>
          <w:szCs w:val="24"/>
        </w:rPr>
        <w:t xml:space="preserve"> attend</w:t>
      </w:r>
      <w:r w:rsidR="00BE5671" w:rsidRPr="00B830D4">
        <w:rPr>
          <w:rFonts w:ascii="Times New Roman" w:hAnsi="Times New Roman" w:cs="Times New Roman"/>
          <w:sz w:val="24"/>
          <w:szCs w:val="24"/>
        </w:rPr>
        <w:t>ed</w:t>
      </w:r>
      <w:r w:rsidRPr="00B830D4">
        <w:rPr>
          <w:rFonts w:ascii="Times New Roman" w:hAnsi="Times New Roman" w:cs="Times New Roman"/>
          <w:sz w:val="24"/>
          <w:szCs w:val="24"/>
        </w:rPr>
        <w:t xml:space="preserve"> the complete workshop which include</w:t>
      </w:r>
      <w:r w:rsidR="00BE5671" w:rsidRPr="00B830D4">
        <w:rPr>
          <w:rFonts w:ascii="Times New Roman" w:hAnsi="Times New Roman" w:cs="Times New Roman"/>
          <w:sz w:val="24"/>
          <w:szCs w:val="24"/>
        </w:rPr>
        <w:t xml:space="preserve">d Hadoop configuration, as well as working on Cloudera. </w:t>
      </w:r>
    </w:p>
    <w:p w:rsidR="00320B36" w:rsidRPr="00B830D4" w:rsidRDefault="00320B36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CC0246" w:rsidRPr="00B830D4" w:rsidRDefault="00BE5671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830D4">
        <w:rPr>
          <w:rFonts w:ascii="Times New Roman" w:hAnsi="Times New Roman" w:cs="Times New Roman"/>
          <w:sz w:val="24"/>
          <w:szCs w:val="24"/>
        </w:rPr>
        <w:t xml:space="preserve">The </w:t>
      </w:r>
      <w:r w:rsidR="00624E11" w:rsidRPr="00B830D4">
        <w:rPr>
          <w:rFonts w:ascii="Times New Roman" w:hAnsi="Times New Roman" w:cs="Times New Roman"/>
          <w:sz w:val="24"/>
          <w:szCs w:val="24"/>
        </w:rPr>
        <w:t>Workshop started around 10</w:t>
      </w:r>
      <w:r w:rsidR="00735914" w:rsidRPr="00B830D4">
        <w:rPr>
          <w:rFonts w:ascii="Times New Roman" w:hAnsi="Times New Roman" w:cs="Times New Roman"/>
          <w:sz w:val="24"/>
          <w:szCs w:val="24"/>
        </w:rPr>
        <w:t xml:space="preserve"> a</w:t>
      </w:r>
      <w:r w:rsidR="00320B36">
        <w:rPr>
          <w:rFonts w:ascii="Times New Roman" w:hAnsi="Times New Roman" w:cs="Times New Roman"/>
          <w:sz w:val="24"/>
          <w:szCs w:val="24"/>
        </w:rPr>
        <w:t>.</w:t>
      </w:r>
      <w:r w:rsidR="00735914" w:rsidRPr="00B830D4">
        <w:rPr>
          <w:rFonts w:ascii="Times New Roman" w:hAnsi="Times New Roman" w:cs="Times New Roman"/>
          <w:sz w:val="24"/>
          <w:szCs w:val="24"/>
        </w:rPr>
        <w:t>m</w:t>
      </w:r>
      <w:r w:rsidR="00320B36">
        <w:rPr>
          <w:rFonts w:ascii="Times New Roman" w:hAnsi="Times New Roman" w:cs="Times New Roman"/>
          <w:sz w:val="24"/>
          <w:szCs w:val="24"/>
        </w:rPr>
        <w:t xml:space="preserve">. in the morning. </w:t>
      </w:r>
      <w:r w:rsidR="00812A32" w:rsidRPr="00B830D4">
        <w:rPr>
          <w:rFonts w:ascii="Times New Roman" w:hAnsi="Times New Roman" w:cs="Times New Roman"/>
          <w:sz w:val="24"/>
          <w:szCs w:val="24"/>
        </w:rPr>
        <w:t xml:space="preserve">It was conducted by APTRON. </w:t>
      </w:r>
      <w:r w:rsidR="00320B36">
        <w:rPr>
          <w:rFonts w:ascii="Times New Roman" w:hAnsi="Times New Roman" w:cs="Times New Roman"/>
          <w:sz w:val="24"/>
          <w:szCs w:val="24"/>
        </w:rPr>
        <w:t xml:space="preserve">Experts from APTRON </w:t>
      </w:r>
      <w:r w:rsidR="00812A32" w:rsidRPr="00B830D4">
        <w:rPr>
          <w:rFonts w:ascii="Times New Roman" w:hAnsi="Times New Roman" w:cs="Times New Roman"/>
          <w:sz w:val="24"/>
          <w:szCs w:val="24"/>
        </w:rPr>
        <w:t xml:space="preserve">focussed on the scope of Big Data </w:t>
      </w:r>
      <w:r w:rsidR="00320B36">
        <w:rPr>
          <w:rFonts w:ascii="Times New Roman" w:hAnsi="Times New Roman" w:cs="Times New Roman"/>
          <w:sz w:val="24"/>
          <w:szCs w:val="24"/>
        </w:rPr>
        <w:t>with a lot concentration on Hadoop</w:t>
      </w:r>
      <w:r w:rsidR="00CC0246" w:rsidRPr="00B830D4">
        <w:rPr>
          <w:rFonts w:ascii="Times New Roman" w:hAnsi="Times New Roman" w:cs="Times New Roman"/>
          <w:sz w:val="24"/>
          <w:szCs w:val="24"/>
        </w:rPr>
        <w:t xml:space="preserve">. Some of the topics </w:t>
      </w:r>
      <w:r w:rsidR="00812A32" w:rsidRPr="00B830D4">
        <w:rPr>
          <w:rFonts w:ascii="Times New Roman" w:hAnsi="Times New Roman" w:cs="Times New Roman"/>
          <w:sz w:val="24"/>
          <w:szCs w:val="24"/>
        </w:rPr>
        <w:t xml:space="preserve">discussed by them </w:t>
      </w:r>
      <w:r w:rsidR="00CC0246" w:rsidRPr="00B830D4">
        <w:rPr>
          <w:rFonts w:ascii="Times New Roman" w:hAnsi="Times New Roman" w:cs="Times New Roman"/>
          <w:sz w:val="24"/>
          <w:szCs w:val="24"/>
        </w:rPr>
        <w:t>were:</w:t>
      </w:r>
    </w:p>
    <w:p w:rsidR="00812A32" w:rsidRPr="00812A32" w:rsidRDefault="00812A32" w:rsidP="00812A32">
      <w:pPr>
        <w:numPr>
          <w:ilvl w:val="0"/>
          <w:numId w:val="2"/>
        </w:numPr>
        <w:shd w:val="clear" w:color="auto" w:fill="FFFFFF"/>
        <w:spacing w:after="6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</w:pPr>
      <w:r w:rsidRPr="00812A32"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>Big Data Analytics.</w:t>
      </w:r>
    </w:p>
    <w:p w:rsidR="00812A32" w:rsidRPr="00812A32" w:rsidRDefault="00812A32" w:rsidP="00812A32">
      <w:pPr>
        <w:numPr>
          <w:ilvl w:val="0"/>
          <w:numId w:val="2"/>
        </w:numPr>
        <w:shd w:val="clear" w:color="auto" w:fill="FFFFFF"/>
        <w:spacing w:after="60" w:line="240" w:lineRule="auto"/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</w:pPr>
      <w:r w:rsidRPr="00812A32">
        <w:rPr>
          <w:rFonts w:ascii="Times New Roman" w:eastAsia="Times New Roman" w:hAnsi="Times New Roman" w:cs="Times New Roman"/>
          <w:color w:val="222222"/>
          <w:sz w:val="24"/>
          <w:szCs w:val="24"/>
          <w:lang w:val="en-US"/>
        </w:rPr>
        <w:t>Business Intelligence.</w:t>
      </w:r>
    </w:p>
    <w:p w:rsidR="00CC0246" w:rsidRPr="00B830D4" w:rsidRDefault="00B830D4" w:rsidP="00B830D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830D4">
        <w:rPr>
          <w:rFonts w:ascii="Times New Roman" w:hAnsi="Times New Roman" w:cs="Times New Roman"/>
          <w:sz w:val="24"/>
          <w:szCs w:val="24"/>
        </w:rPr>
        <w:t>Hadoop</w:t>
      </w:r>
    </w:p>
    <w:p w:rsidR="00CC0246" w:rsidRDefault="00B830D4" w:rsidP="00B61362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830D4">
        <w:rPr>
          <w:rFonts w:ascii="Times New Roman" w:hAnsi="Times New Roman" w:cs="Times New Roman"/>
          <w:sz w:val="24"/>
          <w:szCs w:val="24"/>
        </w:rPr>
        <w:t>This workshop also focussed</w:t>
      </w:r>
      <w:r w:rsidRPr="00B830D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n curre</w:t>
      </w:r>
      <w:r w:rsidR="00320B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t industry standards that may help</w:t>
      </w:r>
      <w:r w:rsidRPr="00B830D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</w:t>
      </w:r>
      <w:r w:rsidR="00320B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tendees to secure placements for their dream jobs in</w:t>
      </w:r>
      <w:r w:rsidRPr="00B830D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NCs.</w:t>
      </w:r>
      <w:r w:rsidRPr="00B830D4">
        <w:rPr>
          <w:rFonts w:ascii="Times New Roman" w:hAnsi="Times New Roman" w:cs="Times New Roman"/>
          <w:sz w:val="24"/>
          <w:szCs w:val="24"/>
        </w:rPr>
        <w:t xml:space="preserve"> </w:t>
      </w:r>
      <w:r w:rsidR="00320B36">
        <w:rPr>
          <w:rFonts w:ascii="Times New Roman" w:hAnsi="Times New Roman" w:cs="Times New Roman"/>
          <w:sz w:val="24"/>
          <w:szCs w:val="24"/>
        </w:rPr>
        <w:t>Workshop</w:t>
      </w:r>
      <w:r w:rsidRPr="00B830D4">
        <w:rPr>
          <w:rFonts w:ascii="Times New Roman" w:hAnsi="Times New Roman" w:cs="Times New Roman"/>
          <w:sz w:val="24"/>
          <w:szCs w:val="24"/>
        </w:rPr>
        <w:t xml:space="preserve"> ended around 5</w:t>
      </w:r>
      <w:r w:rsidR="00CC0246" w:rsidRPr="00B830D4">
        <w:rPr>
          <w:rFonts w:ascii="Times New Roman" w:hAnsi="Times New Roman" w:cs="Times New Roman"/>
          <w:sz w:val="24"/>
          <w:szCs w:val="24"/>
        </w:rPr>
        <w:t>:30 pm .</w:t>
      </w:r>
    </w:p>
    <w:p w:rsidR="00B95B77" w:rsidRDefault="00B95B77" w:rsidP="00E9160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95B77" w:rsidRDefault="00BE5671" w:rsidP="00B61362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E5671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5581650" cy="3409315"/>
            <wp:effectExtent l="0" t="0" r="0" b="0"/>
            <wp:docPr id="5" name="Picture 5" descr="C:\Users\Vinay\Desktop\ieeebigdat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inay\Desktop\ieeebigdata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9805" cy="3414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5B77" w:rsidRDefault="00B95B77" w:rsidP="00B61362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Pr="00E9160A" w:rsidRDefault="00E9160A" w:rsidP="00E9160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B4746E" w:rsidRPr="00B61362" w:rsidRDefault="00B4746E" w:rsidP="00B4746E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61362">
        <w:rPr>
          <w:rFonts w:ascii="Times New Roman" w:hAnsi="Times New Roman" w:cs="Times New Roman"/>
          <w:sz w:val="24"/>
          <w:szCs w:val="24"/>
        </w:rPr>
        <w:t xml:space="preserve">IEEE Student Chapter </w:t>
      </w:r>
      <w:r w:rsidR="00B07599">
        <w:rPr>
          <w:rFonts w:ascii="Times New Roman" w:hAnsi="Times New Roman" w:cs="Times New Roman"/>
          <w:sz w:val="24"/>
          <w:szCs w:val="24"/>
        </w:rPr>
        <w:t>Quiz organised for teachers.</w:t>
      </w:r>
    </w:p>
    <w:p w:rsidR="00B4746E" w:rsidRDefault="009C7D6A" w:rsidP="00B4746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</w:t>
      </w:r>
      <w:r w:rsidR="00B4746E" w:rsidRPr="00B61362">
        <w:rPr>
          <w:rFonts w:ascii="Times New Roman" w:hAnsi="Times New Roman" w:cs="Times New Roman"/>
          <w:sz w:val="24"/>
          <w:szCs w:val="24"/>
        </w:rPr>
        <w:t xml:space="preserve">: </w:t>
      </w:r>
      <w:r w:rsidR="00B07599">
        <w:rPr>
          <w:rFonts w:ascii="Times New Roman" w:hAnsi="Times New Roman" w:cs="Times New Roman"/>
          <w:sz w:val="24"/>
          <w:szCs w:val="24"/>
        </w:rPr>
        <w:t>E Block</w:t>
      </w:r>
      <w:r w:rsidR="00B4746E" w:rsidRPr="00B61362">
        <w:rPr>
          <w:rFonts w:ascii="Times New Roman" w:hAnsi="Times New Roman" w:cs="Times New Roman"/>
          <w:sz w:val="24"/>
          <w:szCs w:val="24"/>
        </w:rPr>
        <w:t>, Thapar University</w:t>
      </w:r>
    </w:p>
    <w:p w:rsidR="00E9160A" w:rsidRPr="00B61362" w:rsidRDefault="00E9160A" w:rsidP="00B4746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F8388D" w:rsidRDefault="00B07599" w:rsidP="00B4746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April</w:t>
      </w:r>
      <w:r w:rsidR="009C7D6A">
        <w:rPr>
          <w:rFonts w:ascii="Times New Roman" w:hAnsi="Times New Roman" w:cs="Times New Roman"/>
          <w:sz w:val="24"/>
          <w:szCs w:val="24"/>
        </w:rPr>
        <w:t xml:space="preserve"> 28</w:t>
      </w:r>
      <w:r w:rsidR="009C7D6A" w:rsidRPr="009C7D6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9C7D6A">
        <w:rPr>
          <w:rFonts w:ascii="Times New Roman" w:hAnsi="Times New Roman" w:cs="Times New Roman"/>
          <w:sz w:val="24"/>
          <w:szCs w:val="24"/>
        </w:rPr>
        <w:t xml:space="preserve"> 2016, </w:t>
      </w:r>
      <w:r w:rsidR="00B4746E" w:rsidRPr="00B61362">
        <w:rPr>
          <w:rFonts w:ascii="Times New Roman" w:hAnsi="Times New Roman" w:cs="Times New Roman"/>
          <w:sz w:val="24"/>
          <w:szCs w:val="24"/>
        </w:rPr>
        <w:t xml:space="preserve">IEEE Student Chapter </w:t>
      </w:r>
      <w:r>
        <w:rPr>
          <w:rFonts w:ascii="Times New Roman" w:hAnsi="Times New Roman" w:cs="Times New Roman"/>
          <w:sz w:val="24"/>
          <w:szCs w:val="24"/>
        </w:rPr>
        <w:t xml:space="preserve">organised a </w:t>
      </w:r>
      <w:r w:rsidR="009C7D6A">
        <w:rPr>
          <w:rFonts w:ascii="Times New Roman" w:hAnsi="Times New Roman" w:cs="Times New Roman"/>
          <w:sz w:val="24"/>
          <w:szCs w:val="24"/>
        </w:rPr>
        <w:t>situation based quiz for teachers</w:t>
      </w:r>
      <w:r w:rsidR="00B4746E">
        <w:rPr>
          <w:rFonts w:ascii="Times New Roman" w:hAnsi="Times New Roman" w:cs="Times New Roman"/>
          <w:sz w:val="24"/>
          <w:szCs w:val="24"/>
        </w:rPr>
        <w:t>.</w:t>
      </w:r>
      <w:r w:rsidR="009C7D6A">
        <w:rPr>
          <w:rFonts w:ascii="Times New Roman" w:hAnsi="Times New Roman" w:cs="Times New Roman"/>
          <w:sz w:val="24"/>
          <w:szCs w:val="24"/>
        </w:rPr>
        <w:t xml:space="preserve"> This quiz focussed on the situations that teachers had to deal somehow at a time while teaching or examining a student’ data.</w:t>
      </w:r>
    </w:p>
    <w:p w:rsidR="00E9160A" w:rsidRDefault="00E9160A" w:rsidP="00B4746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4746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B95B77" w:rsidRDefault="00B07599" w:rsidP="00B4746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07599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5553075" cy="4162425"/>
            <wp:effectExtent l="0" t="0" r="0" b="0"/>
            <wp:docPr id="1" name="Picture 1" descr="C:\Users\Vinay\Desktop\ieeequi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inay\Desktop\ieeequiz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3488" cy="4162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746E" w:rsidRDefault="00B4746E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B95B77" w:rsidRDefault="00B95B77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Pr="00E9160A" w:rsidRDefault="00E9160A" w:rsidP="00E9160A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8388D" w:rsidRPr="00B61362" w:rsidRDefault="009C7D6A" w:rsidP="00B6136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EEE Student Chapter organised Lan Gaming</w:t>
      </w:r>
    </w:p>
    <w:p w:rsidR="009C7D6A" w:rsidRDefault="00F8388D" w:rsidP="009C7D6A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61362">
        <w:rPr>
          <w:rFonts w:ascii="Times New Roman" w:hAnsi="Times New Roman" w:cs="Times New Roman"/>
          <w:sz w:val="24"/>
          <w:szCs w:val="24"/>
        </w:rPr>
        <w:t>Place :</w:t>
      </w:r>
      <w:r w:rsidR="00320B36">
        <w:rPr>
          <w:rFonts w:ascii="Times New Roman" w:hAnsi="Times New Roman" w:cs="Times New Roman"/>
          <w:sz w:val="24"/>
          <w:szCs w:val="24"/>
        </w:rPr>
        <w:t xml:space="preserve"> </w:t>
      </w:r>
      <w:r w:rsidR="009C7D6A">
        <w:rPr>
          <w:rFonts w:ascii="Times New Roman" w:hAnsi="Times New Roman" w:cs="Times New Roman"/>
          <w:sz w:val="24"/>
          <w:szCs w:val="24"/>
        </w:rPr>
        <w:t xml:space="preserve">Hostel J </w:t>
      </w:r>
      <w:r w:rsidRPr="00B61362">
        <w:rPr>
          <w:rFonts w:ascii="Times New Roman" w:hAnsi="Times New Roman" w:cs="Times New Roman"/>
          <w:sz w:val="24"/>
          <w:szCs w:val="24"/>
        </w:rPr>
        <w:t xml:space="preserve"> Thapar University</w:t>
      </w:r>
    </w:p>
    <w:p w:rsidR="00E9160A" w:rsidRPr="009C7D6A" w:rsidRDefault="00E9160A" w:rsidP="009C7D6A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F8388D" w:rsidRDefault="009C7D6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May 14</w:t>
      </w:r>
      <w:r w:rsidRPr="009C7D6A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2016,</w:t>
      </w:r>
      <w:r w:rsidR="00F8388D" w:rsidRPr="00B61362">
        <w:rPr>
          <w:rFonts w:ascii="Times New Roman" w:hAnsi="Times New Roman" w:cs="Times New Roman"/>
          <w:sz w:val="24"/>
          <w:szCs w:val="24"/>
        </w:rPr>
        <w:t xml:space="preserve">IEEE student Chapter organised </w:t>
      </w:r>
      <w:r w:rsidR="00320B36">
        <w:rPr>
          <w:rFonts w:ascii="Times New Roman" w:hAnsi="Times New Roman" w:cs="Times New Roman"/>
          <w:sz w:val="24"/>
          <w:szCs w:val="24"/>
        </w:rPr>
        <w:t>LAN</w:t>
      </w:r>
      <w:r>
        <w:rPr>
          <w:rFonts w:ascii="Times New Roman" w:hAnsi="Times New Roman" w:cs="Times New Roman"/>
          <w:sz w:val="24"/>
          <w:szCs w:val="24"/>
        </w:rPr>
        <w:t xml:space="preserve"> Gaming which lasted </w:t>
      </w:r>
      <w:r w:rsidR="00F8388D" w:rsidRPr="00B61362">
        <w:rPr>
          <w:rFonts w:ascii="Times New Roman" w:hAnsi="Times New Roman" w:cs="Times New Roman"/>
          <w:sz w:val="24"/>
          <w:szCs w:val="24"/>
        </w:rPr>
        <w:t>for 2 days.</w:t>
      </w:r>
      <w:r w:rsidR="00E9160A">
        <w:rPr>
          <w:rFonts w:ascii="Times New Roman" w:hAnsi="Times New Roman" w:cs="Times New Roman"/>
          <w:sz w:val="24"/>
          <w:szCs w:val="24"/>
        </w:rPr>
        <w:t xml:space="preserve"> This was actually an Intra-hostel competition for boys. Interested students participated in this competition</w:t>
      </w:r>
      <w:r w:rsidR="00B01F05" w:rsidRPr="00B61362">
        <w:rPr>
          <w:rFonts w:ascii="Times New Roman" w:hAnsi="Times New Roman" w:cs="Times New Roman"/>
          <w:sz w:val="24"/>
          <w:szCs w:val="24"/>
        </w:rPr>
        <w:t>.</w:t>
      </w:r>
      <w:r w:rsidR="00E9160A">
        <w:rPr>
          <w:rFonts w:ascii="Times New Roman" w:hAnsi="Times New Roman" w:cs="Times New Roman"/>
          <w:sz w:val="24"/>
          <w:szCs w:val="24"/>
        </w:rPr>
        <w:t xml:space="preserve"> Teams were made and winning team was rewarded by the amount of Rs 2000. </w:t>
      </w: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9C7D6A" w:rsidRDefault="009C7D6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9C7D6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5543550" cy="4124325"/>
            <wp:effectExtent l="0" t="0" r="0" b="0"/>
            <wp:docPr id="2" name="Picture 2" descr="C:\Users\Vinay\Desktop\ieeelangam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inay\Desktop\ieeelangaming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008" cy="4124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5B77" w:rsidRPr="00B61362" w:rsidRDefault="00B95B77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B01F05" w:rsidRDefault="00B01F05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B95B77" w:rsidRDefault="00B95B77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9160A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B95B77" w:rsidRPr="00B61362" w:rsidRDefault="00B95B77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B01F05" w:rsidRPr="00B61362" w:rsidRDefault="00B01F05" w:rsidP="00B6136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61362">
        <w:rPr>
          <w:rFonts w:ascii="Times New Roman" w:hAnsi="Times New Roman" w:cs="Times New Roman"/>
          <w:sz w:val="24"/>
          <w:szCs w:val="24"/>
        </w:rPr>
        <w:t xml:space="preserve">IEEE Student Chapter </w:t>
      </w:r>
      <w:r w:rsidR="00320B36">
        <w:rPr>
          <w:rFonts w:ascii="Times New Roman" w:hAnsi="Times New Roman" w:cs="Times New Roman"/>
          <w:sz w:val="24"/>
          <w:szCs w:val="24"/>
        </w:rPr>
        <w:t>Research P</w:t>
      </w:r>
      <w:r w:rsidR="00E9160A">
        <w:rPr>
          <w:rFonts w:ascii="Times New Roman" w:hAnsi="Times New Roman" w:cs="Times New Roman"/>
          <w:sz w:val="24"/>
          <w:szCs w:val="24"/>
        </w:rPr>
        <w:t>aper Workshop</w:t>
      </w:r>
    </w:p>
    <w:p w:rsidR="00B01F05" w:rsidRPr="00B61362" w:rsidRDefault="00B01F05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B61362">
        <w:rPr>
          <w:rFonts w:ascii="Times New Roman" w:hAnsi="Times New Roman" w:cs="Times New Roman"/>
          <w:sz w:val="24"/>
          <w:szCs w:val="24"/>
        </w:rPr>
        <w:t>Place :</w:t>
      </w:r>
      <w:r w:rsidR="00320B36">
        <w:rPr>
          <w:rFonts w:ascii="Times New Roman" w:hAnsi="Times New Roman" w:cs="Times New Roman"/>
          <w:sz w:val="24"/>
          <w:szCs w:val="24"/>
        </w:rPr>
        <w:t xml:space="preserve"> </w:t>
      </w:r>
      <w:r w:rsidR="00E9160A">
        <w:rPr>
          <w:rFonts w:ascii="Times New Roman" w:hAnsi="Times New Roman" w:cs="Times New Roman"/>
          <w:sz w:val="24"/>
          <w:szCs w:val="24"/>
        </w:rPr>
        <w:t xml:space="preserve">F Bock, </w:t>
      </w:r>
      <w:r w:rsidRPr="00B61362">
        <w:rPr>
          <w:rFonts w:ascii="Times New Roman" w:hAnsi="Times New Roman" w:cs="Times New Roman"/>
          <w:sz w:val="24"/>
          <w:szCs w:val="24"/>
        </w:rPr>
        <w:t>Thapar University</w:t>
      </w:r>
    </w:p>
    <w:p w:rsidR="00E9160A" w:rsidRPr="00B61362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7B0D87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</w:t>
      </w:r>
      <w:r w:rsidR="007F200D">
        <w:rPr>
          <w:rFonts w:ascii="Times New Roman" w:hAnsi="Times New Roman" w:cs="Times New Roman"/>
          <w:sz w:val="24"/>
          <w:szCs w:val="24"/>
        </w:rPr>
        <w:t xml:space="preserve">s workshop was organized for teachers in order to convey an idea how to write an effective research paper.In the end, </w:t>
      </w:r>
      <w:r w:rsidR="00320B36">
        <w:rPr>
          <w:rFonts w:ascii="Times New Roman" w:hAnsi="Times New Roman" w:cs="Times New Roman"/>
          <w:sz w:val="24"/>
          <w:szCs w:val="24"/>
        </w:rPr>
        <w:t>tasks were given to the students</w:t>
      </w:r>
      <w:r w:rsidR="007F200D">
        <w:rPr>
          <w:rFonts w:ascii="Times New Roman" w:hAnsi="Times New Roman" w:cs="Times New Roman"/>
          <w:sz w:val="24"/>
          <w:szCs w:val="24"/>
        </w:rPr>
        <w:t xml:space="preserve"> who attended this workshop for writing a sample research paper and also they were given certificates for the same.</w:t>
      </w:r>
    </w:p>
    <w:p w:rsidR="007B0D87" w:rsidRDefault="007B0D87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7B0D87" w:rsidRPr="00B61362" w:rsidRDefault="00E9160A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E9160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5629275" cy="4286250"/>
            <wp:effectExtent l="0" t="0" r="0" b="0"/>
            <wp:docPr id="7" name="Picture 7" descr="C:\Users\Vinay\Desktop\ieeeresearc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inay\Desktop\ieeeresearch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693" cy="4286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388D" w:rsidRDefault="00F8388D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B95B77" w:rsidRDefault="00B95B77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B95B77" w:rsidRDefault="00B95B77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07025" w:rsidRDefault="00307025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07025" w:rsidRDefault="00307025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07025" w:rsidRDefault="00307025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07025" w:rsidRDefault="00307025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07025" w:rsidRDefault="00307025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07025" w:rsidRDefault="00307025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07025" w:rsidRDefault="00307025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07025" w:rsidRDefault="00307025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07025" w:rsidRDefault="00307025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B95B77" w:rsidRPr="00B61362" w:rsidRDefault="00B95B77" w:rsidP="00B61362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8D5AA5" w:rsidRPr="00B61362" w:rsidRDefault="00CC0246" w:rsidP="00B61362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61362">
        <w:rPr>
          <w:rFonts w:ascii="Times New Roman" w:hAnsi="Times New Roman" w:cs="Times New Roman"/>
          <w:sz w:val="24"/>
          <w:szCs w:val="24"/>
        </w:rPr>
        <w:t xml:space="preserve">IEEE </w:t>
      </w:r>
      <w:r w:rsidR="007F200D">
        <w:rPr>
          <w:rFonts w:ascii="Times New Roman" w:hAnsi="Times New Roman" w:cs="Times New Roman"/>
          <w:sz w:val="24"/>
          <w:szCs w:val="24"/>
        </w:rPr>
        <w:t>Student Chapter organised workshop on Ethical Hacking</w:t>
      </w:r>
    </w:p>
    <w:p w:rsidR="008D5AA5" w:rsidRDefault="0068734C" w:rsidP="007F200D">
      <w:pPr>
        <w:pStyle w:val="ListParagraph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: TAN A</w:t>
      </w:r>
      <w:r w:rsidR="007F200D">
        <w:rPr>
          <w:rFonts w:ascii="Times New Roman" w:hAnsi="Times New Roman" w:cs="Times New Roman"/>
          <w:sz w:val="24"/>
          <w:szCs w:val="24"/>
        </w:rPr>
        <w:t>udi</w:t>
      </w:r>
      <w:r>
        <w:rPr>
          <w:rFonts w:ascii="Times New Roman" w:hAnsi="Times New Roman" w:cs="Times New Roman"/>
          <w:sz w:val="24"/>
          <w:szCs w:val="24"/>
        </w:rPr>
        <w:t>,</w:t>
      </w:r>
      <w:r w:rsidR="007F200D">
        <w:rPr>
          <w:rFonts w:ascii="Times New Roman" w:hAnsi="Times New Roman" w:cs="Times New Roman"/>
          <w:sz w:val="24"/>
          <w:szCs w:val="24"/>
        </w:rPr>
        <w:t xml:space="preserve"> Thapar University</w:t>
      </w:r>
    </w:p>
    <w:p w:rsidR="007F200D" w:rsidRDefault="007F200D" w:rsidP="007F200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Speaker- Mr. Rishabh</w:t>
      </w:r>
      <w:r w:rsidR="00320B36">
        <w:rPr>
          <w:rFonts w:ascii="Times New Roman" w:hAnsi="Times New Roman" w:cs="Times New Roman"/>
          <w:sz w:val="24"/>
          <w:szCs w:val="24"/>
        </w:rPr>
        <w:t xml:space="preserve"> Arora, Fidelity, India</w:t>
      </w:r>
    </w:p>
    <w:p w:rsidR="007F200D" w:rsidRPr="00B61362" w:rsidRDefault="007F200D" w:rsidP="007F200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7B0D87" w:rsidRPr="00B61362" w:rsidRDefault="007F200D" w:rsidP="007F200D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 w:rsidR="0032522D" w:rsidRPr="00B61362">
        <w:rPr>
          <w:rFonts w:ascii="Times New Roman" w:hAnsi="Times New Roman" w:cs="Times New Roman"/>
          <w:sz w:val="24"/>
          <w:szCs w:val="24"/>
        </w:rPr>
        <w:t>n</w:t>
      </w:r>
      <w:r w:rsidR="003629C7">
        <w:rPr>
          <w:rFonts w:ascii="Times New Roman" w:hAnsi="Times New Roman" w:cs="Times New Roman"/>
          <w:sz w:val="24"/>
          <w:szCs w:val="24"/>
        </w:rPr>
        <w:t xml:space="preserve"> April 22</w:t>
      </w:r>
      <w:r w:rsidR="003629C7" w:rsidRPr="003629C7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>2016,</w:t>
      </w:r>
      <w:r w:rsidR="008D5AA5" w:rsidRPr="00B61362">
        <w:rPr>
          <w:rFonts w:ascii="Times New Roman" w:hAnsi="Times New Roman" w:cs="Times New Roman"/>
          <w:sz w:val="24"/>
          <w:szCs w:val="24"/>
        </w:rPr>
        <w:t xml:space="preserve"> there was a </w:t>
      </w:r>
      <w:r>
        <w:rPr>
          <w:rFonts w:ascii="Times New Roman" w:hAnsi="Times New Roman" w:cs="Times New Roman"/>
          <w:sz w:val="24"/>
          <w:szCs w:val="24"/>
        </w:rPr>
        <w:t xml:space="preserve">workshop on Ethical Hacking </w:t>
      </w:r>
      <w:r w:rsidR="00320B36">
        <w:rPr>
          <w:rFonts w:ascii="Times New Roman" w:hAnsi="Times New Roman" w:cs="Times New Roman"/>
          <w:sz w:val="24"/>
          <w:szCs w:val="24"/>
        </w:rPr>
        <w:t>by Mr. Rishabh Arora</w:t>
      </w:r>
      <w:r w:rsidR="003629C7">
        <w:rPr>
          <w:rFonts w:ascii="Times New Roman" w:hAnsi="Times New Roman" w:cs="Times New Roman"/>
          <w:sz w:val="24"/>
          <w:szCs w:val="24"/>
        </w:rPr>
        <w:t xml:space="preserve"> for computer science students. He laid our attention towards aspects such as SQL Injection,</w:t>
      </w:r>
      <w:r w:rsidR="00320B36">
        <w:rPr>
          <w:rFonts w:ascii="Times New Roman" w:hAnsi="Times New Roman" w:cs="Times New Roman"/>
          <w:sz w:val="24"/>
          <w:szCs w:val="24"/>
        </w:rPr>
        <w:t xml:space="preserve"> </w:t>
      </w:r>
      <w:r w:rsidR="003629C7">
        <w:rPr>
          <w:rFonts w:ascii="Times New Roman" w:hAnsi="Times New Roman" w:cs="Times New Roman"/>
          <w:sz w:val="24"/>
          <w:szCs w:val="24"/>
        </w:rPr>
        <w:t>Phishing,</w:t>
      </w:r>
      <w:r w:rsidR="0068734C">
        <w:rPr>
          <w:rFonts w:ascii="Times New Roman" w:hAnsi="Times New Roman" w:cs="Times New Roman"/>
          <w:sz w:val="24"/>
          <w:szCs w:val="24"/>
        </w:rPr>
        <w:t xml:space="preserve"> Web Attacks ,</w:t>
      </w:r>
      <w:r w:rsidR="00320B36">
        <w:rPr>
          <w:rFonts w:ascii="Times New Roman" w:hAnsi="Times New Roman" w:cs="Times New Roman"/>
          <w:sz w:val="24"/>
          <w:szCs w:val="24"/>
        </w:rPr>
        <w:t xml:space="preserve"> </w:t>
      </w:r>
      <w:r w:rsidR="0068734C">
        <w:rPr>
          <w:rFonts w:ascii="Times New Roman" w:hAnsi="Times New Roman" w:cs="Times New Roman"/>
          <w:sz w:val="24"/>
          <w:szCs w:val="24"/>
        </w:rPr>
        <w:t xml:space="preserve">Cyber Security etc. </w:t>
      </w:r>
      <w:r w:rsidR="00320B36">
        <w:rPr>
          <w:rFonts w:ascii="Times New Roman" w:hAnsi="Times New Roman" w:cs="Times New Roman"/>
          <w:sz w:val="24"/>
          <w:szCs w:val="24"/>
        </w:rPr>
        <w:t>O</w:t>
      </w:r>
      <w:r w:rsidR="0068734C">
        <w:rPr>
          <w:rFonts w:ascii="Times New Roman" w:hAnsi="Times New Roman" w:cs="Times New Roman"/>
          <w:sz w:val="24"/>
          <w:szCs w:val="24"/>
        </w:rPr>
        <w:t>ur respective HOD Dr.</w:t>
      </w:r>
      <w:r w:rsidR="00320B36">
        <w:rPr>
          <w:rFonts w:ascii="Times New Roman" w:hAnsi="Times New Roman" w:cs="Times New Roman"/>
          <w:sz w:val="24"/>
          <w:szCs w:val="24"/>
        </w:rPr>
        <w:t xml:space="preserve"> </w:t>
      </w:r>
      <w:r w:rsidR="0068734C">
        <w:rPr>
          <w:rFonts w:ascii="Times New Roman" w:hAnsi="Times New Roman" w:cs="Times New Roman"/>
          <w:sz w:val="24"/>
          <w:szCs w:val="24"/>
        </w:rPr>
        <w:t xml:space="preserve">Maninder Singh </w:t>
      </w:r>
      <w:r w:rsidR="00320B36">
        <w:rPr>
          <w:rFonts w:ascii="Times New Roman" w:hAnsi="Times New Roman" w:cs="Times New Roman"/>
          <w:sz w:val="24"/>
          <w:szCs w:val="24"/>
        </w:rPr>
        <w:t>who is an expert in Ethical Hacking concluded on new horizons in Cyber Security.</w:t>
      </w:r>
    </w:p>
    <w:p w:rsidR="00B95B77" w:rsidRDefault="00B95B77" w:rsidP="00B95B77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07025" w:rsidRDefault="00307025" w:rsidP="00B95B77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B95B77" w:rsidRDefault="007F200D" w:rsidP="00B95B77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7F200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5543550" cy="4298315"/>
            <wp:effectExtent l="0" t="0" r="0" b="0"/>
            <wp:docPr id="8" name="Picture 8" descr="C:\Users\Vinay\Desktop\ieeeE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Vinay\Desktop\ieeeEH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961" cy="4298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44A6" w:rsidRDefault="005844A6" w:rsidP="00B95B77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07025" w:rsidRDefault="00307025" w:rsidP="00B95B77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07025" w:rsidRDefault="00307025" w:rsidP="00B95B77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07025" w:rsidRDefault="00307025" w:rsidP="00B95B77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07025" w:rsidRDefault="00307025" w:rsidP="00B95B77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07025" w:rsidRDefault="00307025" w:rsidP="00B95B77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07025" w:rsidRDefault="00307025" w:rsidP="00B95B77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07025" w:rsidRDefault="00307025" w:rsidP="00B95B77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07025" w:rsidRDefault="00307025" w:rsidP="00B95B77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07025" w:rsidRDefault="00307025" w:rsidP="00B95B77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07025" w:rsidRDefault="00307025" w:rsidP="00B95B77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07025" w:rsidRPr="00B95B77" w:rsidRDefault="00307025" w:rsidP="00B95B77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307025" w:rsidRPr="00307025" w:rsidRDefault="00307025" w:rsidP="0030702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61362">
        <w:rPr>
          <w:rFonts w:ascii="Times New Roman" w:hAnsi="Times New Roman" w:cs="Times New Roman"/>
          <w:sz w:val="24"/>
          <w:szCs w:val="24"/>
        </w:rPr>
        <w:t xml:space="preserve">IEEE </w:t>
      </w:r>
      <w:r>
        <w:rPr>
          <w:rFonts w:ascii="Times New Roman" w:hAnsi="Times New Roman" w:cs="Times New Roman"/>
          <w:sz w:val="24"/>
          <w:szCs w:val="24"/>
        </w:rPr>
        <w:t>Student Chapter organised workshop on Applications on Map Reduce</w:t>
      </w:r>
    </w:p>
    <w:p w:rsidR="00B4746E" w:rsidRDefault="00307025" w:rsidP="00307025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: TAN Audi, Thapar University</w:t>
      </w:r>
    </w:p>
    <w:p w:rsidR="00307025" w:rsidRDefault="00307025" w:rsidP="00307025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aker: Mr. PulkitKhurana</w:t>
      </w:r>
    </w:p>
    <w:p w:rsidR="00307025" w:rsidRPr="00307025" w:rsidRDefault="00307025" w:rsidP="00307025">
      <w:pPr>
        <w:pStyle w:val="ListParagraph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(Software Engineer at Google)</w:t>
      </w:r>
    </w:p>
    <w:p w:rsidR="00B61362" w:rsidRPr="00603FE7" w:rsidRDefault="00307025" w:rsidP="00307025">
      <w:pPr>
        <w:ind w:left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03F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n September 14</w:t>
      </w:r>
      <w:r w:rsidRPr="00603F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perscript"/>
        </w:rPr>
        <w:t>th</w:t>
      </w:r>
      <w:r w:rsidRPr="00603F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2016,there was a workshop </w:t>
      </w:r>
      <w:r w:rsidR="00D424D4" w:rsidRPr="00603F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sted by Mr. Pulkit</w:t>
      </w:r>
      <w:r w:rsidR="00320B3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K</w:t>
      </w:r>
      <w:r w:rsidR="00D424D4" w:rsidRPr="00603F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uran</w:t>
      </w:r>
      <w:r w:rsidR="00320B3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based on applications of Map Reduce. Topics discussed </w:t>
      </w:r>
      <w:r w:rsidR="00D424D4" w:rsidRPr="00603F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ere:</w:t>
      </w:r>
    </w:p>
    <w:p w:rsidR="00D424D4" w:rsidRPr="00603FE7" w:rsidRDefault="00D424D4" w:rsidP="00D424D4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03F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doop Streaming</w:t>
      </w:r>
    </w:p>
    <w:p w:rsidR="00D424D4" w:rsidRPr="00603FE7" w:rsidRDefault="00D424D4" w:rsidP="00D424D4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03F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omponents of MapReduce </w:t>
      </w:r>
    </w:p>
    <w:p w:rsidR="00D424D4" w:rsidRPr="00603FE7" w:rsidRDefault="00D424D4" w:rsidP="00D424D4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03F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DFS Operations</w:t>
      </w:r>
    </w:p>
    <w:p w:rsidR="00D424D4" w:rsidRPr="00603FE7" w:rsidRDefault="00D424D4" w:rsidP="00D424D4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03F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          Workshop started around 10am in the morning and lasted till 4pm in the evening.</w:t>
      </w:r>
    </w:p>
    <w:p w:rsidR="00D424D4" w:rsidRPr="00603FE7" w:rsidRDefault="00D424D4" w:rsidP="00D424D4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03F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 ga</w:t>
      </w:r>
      <w:r w:rsidR="00320B3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 a brief idea about how this M</w:t>
      </w:r>
      <w:r w:rsidRPr="00603F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p</w:t>
      </w:r>
      <w:r w:rsidR="00320B3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R</w:t>
      </w:r>
      <w:r w:rsidRPr="00603F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duce has lessen the loads of the companies  </w:t>
      </w:r>
    </w:p>
    <w:p w:rsidR="00D424D4" w:rsidRPr="00603FE7" w:rsidRDefault="00603FE7" w:rsidP="00D424D4">
      <w:pPr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03F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 how even google itself is utilizing this amazing concept.</w:t>
      </w:r>
    </w:p>
    <w:p w:rsidR="0068734C" w:rsidRPr="00B61362" w:rsidRDefault="00307025" w:rsidP="00B61362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307025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5402105" cy="3954780"/>
            <wp:effectExtent l="0" t="317" r="7937" b="7938"/>
            <wp:docPr id="9" name="Picture 9" descr="C:\Users\Vinay\Desktop\ieeegoog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Vinay\Desktop\ieeegoogle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5413902" cy="3963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68734C" w:rsidRPr="00B61362" w:rsidSect="006E6D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D26514"/>
    <w:multiLevelType w:val="hybridMultilevel"/>
    <w:tmpl w:val="0BBA431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54A12DF"/>
    <w:multiLevelType w:val="multilevel"/>
    <w:tmpl w:val="3EAA8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A272025"/>
    <w:multiLevelType w:val="hybridMultilevel"/>
    <w:tmpl w:val="C41E49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698B554A"/>
    <w:multiLevelType w:val="hybridMultilevel"/>
    <w:tmpl w:val="11205C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4715C45"/>
    <w:multiLevelType w:val="hybridMultilevel"/>
    <w:tmpl w:val="11D688F0"/>
    <w:lvl w:ilvl="0" w:tplc="3C32BA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9E935DE"/>
    <w:multiLevelType w:val="hybridMultilevel"/>
    <w:tmpl w:val="171856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TA3MjQwsTQzNjIzNzRW0lEKTi0uzszPAykwrAUAnFICdCwAAAA="/>
  </w:docVars>
  <w:rsids>
    <w:rsidRoot w:val="001C4E0E"/>
    <w:rsid w:val="000C0516"/>
    <w:rsid w:val="000E2BEB"/>
    <w:rsid w:val="001C4E0E"/>
    <w:rsid w:val="00242F7A"/>
    <w:rsid w:val="00246AC3"/>
    <w:rsid w:val="00307025"/>
    <w:rsid w:val="00320B36"/>
    <w:rsid w:val="0032522D"/>
    <w:rsid w:val="003629C7"/>
    <w:rsid w:val="00471339"/>
    <w:rsid w:val="005844A6"/>
    <w:rsid w:val="00603FE7"/>
    <w:rsid w:val="00624E11"/>
    <w:rsid w:val="0068734C"/>
    <w:rsid w:val="006B1A80"/>
    <w:rsid w:val="006E6D5D"/>
    <w:rsid w:val="00735914"/>
    <w:rsid w:val="00757650"/>
    <w:rsid w:val="007B0D87"/>
    <w:rsid w:val="007F200D"/>
    <w:rsid w:val="00812A32"/>
    <w:rsid w:val="008D5AA5"/>
    <w:rsid w:val="009C7D6A"/>
    <w:rsid w:val="00B01F05"/>
    <w:rsid w:val="00B07599"/>
    <w:rsid w:val="00B4746E"/>
    <w:rsid w:val="00B61362"/>
    <w:rsid w:val="00B830D4"/>
    <w:rsid w:val="00B95B77"/>
    <w:rsid w:val="00BE193C"/>
    <w:rsid w:val="00BE5671"/>
    <w:rsid w:val="00C121FA"/>
    <w:rsid w:val="00CC0246"/>
    <w:rsid w:val="00D424D4"/>
    <w:rsid w:val="00E9160A"/>
    <w:rsid w:val="00F104AF"/>
    <w:rsid w:val="00F319B9"/>
    <w:rsid w:val="00F8388D"/>
    <w:rsid w:val="00FD3B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6D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024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95B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B7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6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442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IT</dc:creator>
  <cp:lastModifiedBy>ashima</cp:lastModifiedBy>
  <cp:revision>2</cp:revision>
  <dcterms:created xsi:type="dcterms:W3CDTF">2017-09-01T06:31:00Z</dcterms:created>
  <dcterms:modified xsi:type="dcterms:W3CDTF">2017-09-01T06:31:00Z</dcterms:modified>
</cp:coreProperties>
</file>